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47C00" w14:textId="3D644B24" w:rsidR="00DD0CB3" w:rsidRPr="00DD0CB3" w:rsidRDefault="00DD0CB3" w:rsidP="00DD0CB3">
      <w:pPr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JOB DESCRIPTION: Heritage Project Officer</w:t>
      </w:r>
      <w:r w:rsidR="006817EF">
        <w:rPr>
          <w:rFonts w:ascii="Open Sans" w:hAnsi="Open Sans" w:cs="Open Sans"/>
          <w:b/>
          <w:bCs/>
          <w:sz w:val="20"/>
          <w:szCs w:val="20"/>
        </w:rPr>
        <w:br/>
        <w:t>Deadline, 9am 19</w:t>
      </w:r>
      <w:r w:rsidR="006817EF" w:rsidRPr="006817EF">
        <w:rPr>
          <w:rFonts w:ascii="Open Sans" w:hAnsi="Open Sans" w:cs="Open Sans"/>
          <w:b/>
          <w:bCs/>
          <w:sz w:val="20"/>
          <w:szCs w:val="20"/>
          <w:vertAlign w:val="superscript"/>
        </w:rPr>
        <w:t>th</w:t>
      </w:r>
      <w:r w:rsidR="006817EF">
        <w:rPr>
          <w:rFonts w:ascii="Open Sans" w:hAnsi="Open Sans" w:cs="Open Sans"/>
          <w:b/>
          <w:bCs/>
          <w:sz w:val="20"/>
          <w:szCs w:val="20"/>
        </w:rPr>
        <w:t xml:space="preserve"> April 2021</w:t>
      </w:r>
    </w:p>
    <w:p w14:paraId="32A5E7B7" w14:textId="77777777" w:rsidR="00DD0CB3" w:rsidRPr="00DD0CB3" w:rsidRDefault="00DD0CB3" w:rsidP="00DD0CB3">
      <w:pPr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 xml:space="preserve">Organisation: Habitats &amp; Heritage </w:t>
      </w:r>
    </w:p>
    <w:p w14:paraId="6FA06FB8" w14:textId="77777777" w:rsidR="005E7A26" w:rsidRPr="005E7A26" w:rsidRDefault="005E7A26" w:rsidP="005E7A26">
      <w:pPr>
        <w:pStyle w:val="paragraph"/>
        <w:spacing w:before="0" w:beforeAutospacing="0" w:after="0" w:afterAutospacing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 xml:space="preserve">Habitats &amp; Heritage is the new local charity that acts for the natural and historic environment in south and west London. We take care of our local </w:t>
      </w:r>
      <w:proofErr w:type="gramStart"/>
      <w:r w:rsidRPr="005E7A26">
        <w:rPr>
          <w:rStyle w:val="normaltextrun"/>
          <w:rFonts w:ascii="Open Sans" w:hAnsi="Open Sans" w:cs="Open Sans"/>
          <w:sz w:val="20"/>
          <w:szCs w:val="20"/>
        </w:rPr>
        <w:t>landscape;</w:t>
      </w:r>
      <w:proofErr w:type="gramEnd"/>
      <w:r w:rsidRPr="005E7A26">
        <w:rPr>
          <w:rStyle w:val="normaltextrun"/>
          <w:rFonts w:ascii="Open Sans" w:hAnsi="Open Sans" w:cs="Open Sans"/>
          <w:sz w:val="20"/>
          <w:szCs w:val="20"/>
        </w:rPr>
        <w:t xml:space="preserve"> its wildlife, ecosystems and heritage by: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78EAD8A1" w14:textId="77777777" w:rsidR="005E7A26" w:rsidRPr="005E7A26" w:rsidRDefault="005E7A26" w:rsidP="005E7A26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Using our local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knowledge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and experience to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lead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the way in protecting and creating a better and more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sustainable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environment for everyone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6485A32E" w14:textId="77777777" w:rsidR="005E7A26" w:rsidRPr="005E7A26" w:rsidRDefault="005E7A26" w:rsidP="005E7A26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Working in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partnership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with others to raise awareness and address local environmental and heritage issues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75D1FDF0" w14:textId="77777777" w:rsidR="005E7A26" w:rsidRPr="005E7A26" w:rsidRDefault="005E7A26" w:rsidP="005E7A26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Bringing people together to better understand, learn and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connect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with and enjoy their local environment and heritage.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1407E56A" w14:textId="77777777" w:rsidR="005E7A26" w:rsidRPr="005E7A26" w:rsidRDefault="005E7A26" w:rsidP="005E7A26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Empowering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and mobilising communities to enhance and maintain the spaces they care about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0DF8C57D" w14:textId="77777777" w:rsidR="005E7A26" w:rsidRPr="005E7A26" w:rsidRDefault="005E7A26" w:rsidP="005E7A26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Building better quality habitats and ecosystems for nature and wildlife to thrive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1BBD05CF" w14:textId="77777777" w:rsidR="005E7A26" w:rsidRPr="005E7A26" w:rsidRDefault="005E7A26" w:rsidP="005E7A26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Open Sans" w:hAnsi="Open Sans" w:cs="Open Sans"/>
          <w:sz w:val="20"/>
          <w:szCs w:val="20"/>
        </w:rPr>
      </w:pPr>
      <w:r w:rsidRPr="005E7A26">
        <w:rPr>
          <w:rStyle w:val="normaltextrun"/>
          <w:rFonts w:ascii="Open Sans" w:hAnsi="Open Sans" w:cs="Open Sans"/>
          <w:sz w:val="20"/>
          <w:szCs w:val="20"/>
        </w:rPr>
        <w:t>Encouraging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accessibility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 and </w:t>
      </w:r>
      <w:r w:rsidRPr="005E7A26">
        <w:rPr>
          <w:rStyle w:val="normaltextrun"/>
          <w:rFonts w:ascii="Open Sans" w:hAnsi="Open Sans" w:cs="Open Sans"/>
          <w:bCs/>
          <w:sz w:val="20"/>
          <w:szCs w:val="20"/>
        </w:rPr>
        <w:t>involvement </w:t>
      </w:r>
      <w:r w:rsidRPr="005E7A26">
        <w:rPr>
          <w:rStyle w:val="normaltextrun"/>
          <w:rFonts w:ascii="Open Sans" w:hAnsi="Open Sans" w:cs="Open Sans"/>
          <w:sz w:val="20"/>
          <w:szCs w:val="20"/>
        </w:rPr>
        <w:t>to ensure everyone enjoys and experiences the positive health and wellbeing benefits from spending time in our natural and historic environment. </w:t>
      </w:r>
      <w:r w:rsidRPr="005E7A26">
        <w:rPr>
          <w:rStyle w:val="eop"/>
          <w:rFonts w:ascii="Open Sans" w:hAnsi="Open Sans" w:cs="Open Sans"/>
          <w:sz w:val="20"/>
          <w:szCs w:val="20"/>
        </w:rPr>
        <w:t> </w:t>
      </w:r>
    </w:p>
    <w:p w14:paraId="080F14F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45A385DE" w14:textId="77777777" w:rsidR="00DD0CB3" w:rsidRPr="00DD0CB3" w:rsidRDefault="00DD0CB3" w:rsidP="00DD0CB3">
      <w:pPr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Job Description</w:t>
      </w:r>
    </w:p>
    <w:p w14:paraId="2D537C7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Hours: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 21 hours per week (Fixed term contract 3 days per week – 12month contract, with potential to extend)</w:t>
      </w:r>
    </w:p>
    <w:p w14:paraId="76DA29B5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Annual Salary: 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£</w:t>
      </w:r>
      <w:r w:rsidRPr="00DD0CB3">
        <w:rPr>
          <w:rFonts w:ascii="Open Sans" w:hAnsi="Open Sans" w:cs="Open Sans"/>
          <w:color w:val="000000" w:themeColor="text1"/>
          <w:sz w:val="20"/>
          <w:szCs w:val="20"/>
        </w:rPr>
        <w:t xml:space="preserve">26,000 (pro-rata), or £15,600 per annum </w:t>
      </w:r>
    </w:p>
    <w:p w14:paraId="2A7EEE1B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Reports to: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Heritage Project Manager </w:t>
      </w:r>
    </w:p>
    <w:p w14:paraId="62814445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Location: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ETNA, 13 Rosslyn Road, Twickenham TW1 2AR and various locations through South and West London (with ability to work from home) </w:t>
      </w:r>
    </w:p>
    <w:p w14:paraId="1424E95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</w:p>
    <w:p w14:paraId="67180252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Overall Purpose of Job</w:t>
      </w:r>
    </w:p>
    <w:p w14:paraId="1F1DF695" w14:textId="77777777" w:rsidR="00DD0CB3" w:rsidRPr="00DD0CB3" w:rsidRDefault="00DD0CB3" w:rsidP="00DD0CB3">
      <w:pPr>
        <w:pStyle w:val="Default"/>
        <w:rPr>
          <w:rFonts w:ascii="Open Sans" w:eastAsia="Times New Roman" w:hAnsi="Open Sans" w:cs="Open Sans"/>
          <w:sz w:val="20"/>
          <w:szCs w:val="20"/>
          <w:lang w:eastAsia="en-GB"/>
        </w:rPr>
      </w:pPr>
    </w:p>
    <w:p w14:paraId="7C2CEE27" w14:textId="7D4398F8" w:rsidR="005D2BC3" w:rsidRDefault="00DD0CB3" w:rsidP="00DD0CB3">
      <w:pPr>
        <w:pStyle w:val="Default"/>
        <w:rPr>
          <w:rFonts w:ascii="Open Sans" w:hAnsi="Open Sans" w:cs="Open Sans"/>
          <w:sz w:val="20"/>
          <w:szCs w:val="20"/>
        </w:rPr>
      </w:pP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>Habitats &amp; Heritage is seeking a Heritage Project Officer to support the Heritage Project Manager. This is an exciting and varied role, which will help to secure the future of historic buildings at</w:t>
      </w:r>
      <w:r w:rsidR="009E665E">
        <w:rPr>
          <w:rFonts w:ascii="Open Sans" w:eastAsia="Times New Roman" w:hAnsi="Open Sans" w:cs="Open Sans"/>
          <w:sz w:val="20"/>
          <w:szCs w:val="20"/>
          <w:lang w:eastAsia="en-GB"/>
        </w:rPr>
        <w:t xml:space="preserve"> 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risk and </w:t>
      </w:r>
      <w:r w:rsidRPr="00DD0CB3">
        <w:rPr>
          <w:rFonts w:ascii="Open Sans" w:hAnsi="Open Sans" w:cs="Open Sans"/>
          <w:sz w:val="20"/>
          <w:szCs w:val="20"/>
        </w:rPr>
        <w:t>will play a key role in increasing the number of people participating in local heritage.</w:t>
      </w:r>
    </w:p>
    <w:p w14:paraId="7B4AF575" w14:textId="77777777" w:rsidR="005D2BC3" w:rsidRDefault="005D2BC3" w:rsidP="00DD0CB3">
      <w:pPr>
        <w:pStyle w:val="Default"/>
        <w:rPr>
          <w:rFonts w:ascii="Open Sans" w:hAnsi="Open Sans" w:cs="Open Sans"/>
          <w:sz w:val="20"/>
          <w:szCs w:val="20"/>
        </w:rPr>
      </w:pPr>
    </w:p>
    <w:p w14:paraId="5B897018" w14:textId="2550672B" w:rsidR="00DD0CB3" w:rsidRPr="00DD0CB3" w:rsidRDefault="00DD0CB3" w:rsidP="00DD0CB3">
      <w:pPr>
        <w:pStyle w:val="Default"/>
        <w:rPr>
          <w:rFonts w:ascii="Open Sans" w:hAnsi="Open Sans" w:cs="Open Sans"/>
          <w:sz w:val="20"/>
          <w:szCs w:val="20"/>
        </w:rPr>
      </w:pPr>
      <w:r w:rsidRPr="00DD0CB3">
        <w:rPr>
          <w:rFonts w:ascii="Open Sans" w:hAnsi="Open Sans" w:cs="Open Sans"/>
          <w:sz w:val="20"/>
          <w:szCs w:val="20"/>
        </w:rPr>
        <w:t xml:space="preserve">The post holder will be 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inventive and </w:t>
      </w:r>
      <w:r w:rsidR="000359F7">
        <w:rPr>
          <w:rFonts w:ascii="Open Sans" w:eastAsia="Times New Roman" w:hAnsi="Open Sans" w:cs="Open Sans"/>
          <w:sz w:val="20"/>
          <w:szCs w:val="20"/>
          <w:lang w:eastAsia="en-GB"/>
        </w:rPr>
        <w:t>enthusiastic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 about heritage, </w:t>
      </w:r>
      <w:r w:rsidRPr="00DD0CB3">
        <w:rPr>
          <w:rFonts w:ascii="Open Sans" w:hAnsi="Open Sans" w:cs="Open Sans"/>
          <w:sz w:val="20"/>
          <w:szCs w:val="20"/>
        </w:rPr>
        <w:t>producing information and educational resources for diverse communities/ ages to raise awareness of local histor</w:t>
      </w:r>
      <w:r w:rsidR="00F14B59">
        <w:rPr>
          <w:rFonts w:ascii="Open Sans" w:hAnsi="Open Sans" w:cs="Open Sans"/>
          <w:sz w:val="20"/>
          <w:szCs w:val="20"/>
        </w:rPr>
        <w:t>y</w:t>
      </w:r>
      <w:r w:rsidR="00F57729">
        <w:rPr>
          <w:rFonts w:ascii="Open Sans" w:hAnsi="Open Sans" w:cs="Open Sans"/>
          <w:sz w:val="20"/>
          <w:szCs w:val="20"/>
        </w:rPr>
        <w:t xml:space="preserve"> and the sites we care for</w:t>
      </w:r>
      <w:r w:rsidRPr="00DD0CB3">
        <w:rPr>
          <w:rFonts w:ascii="Open Sans" w:hAnsi="Open Sans" w:cs="Open Sans"/>
          <w:sz w:val="20"/>
          <w:szCs w:val="20"/>
        </w:rPr>
        <w:t>.</w:t>
      </w:r>
      <w:r w:rsidR="0033316B">
        <w:rPr>
          <w:rFonts w:ascii="Open Sans" w:hAnsi="Open Sans" w:cs="Open Sans"/>
          <w:sz w:val="20"/>
          <w:szCs w:val="20"/>
        </w:rPr>
        <w:t xml:space="preserve"> </w:t>
      </w:r>
      <w:r w:rsidR="00C14FC7">
        <w:rPr>
          <w:rFonts w:ascii="Open Sans" w:hAnsi="Open Sans" w:cs="Open Sans"/>
          <w:sz w:val="20"/>
          <w:szCs w:val="20"/>
        </w:rPr>
        <w:t>You will devis</w:t>
      </w:r>
      <w:r w:rsidR="004A0305">
        <w:rPr>
          <w:rFonts w:ascii="Open Sans" w:hAnsi="Open Sans" w:cs="Open Sans"/>
          <w:sz w:val="20"/>
          <w:szCs w:val="20"/>
        </w:rPr>
        <w:t>e</w:t>
      </w:r>
      <w:r w:rsidR="00C14FC7">
        <w:rPr>
          <w:rFonts w:ascii="Open Sans" w:hAnsi="Open Sans" w:cs="Open Sans"/>
          <w:sz w:val="20"/>
          <w:szCs w:val="20"/>
        </w:rPr>
        <w:t xml:space="preserve"> and host</w:t>
      </w:r>
      <w:r w:rsidR="004A0305">
        <w:rPr>
          <w:rFonts w:ascii="Open Sans" w:hAnsi="Open Sans" w:cs="Open Sans"/>
          <w:sz w:val="20"/>
          <w:szCs w:val="20"/>
        </w:rPr>
        <w:t xml:space="preserve"> </w:t>
      </w:r>
      <w:r w:rsidR="00C14FC7">
        <w:rPr>
          <w:rFonts w:ascii="Open Sans" w:hAnsi="Open Sans" w:cs="Open Sans"/>
          <w:sz w:val="20"/>
          <w:szCs w:val="20"/>
        </w:rPr>
        <w:t xml:space="preserve">events and site visits </w:t>
      </w:r>
      <w:r w:rsidR="007864B2">
        <w:rPr>
          <w:rFonts w:ascii="Open Sans" w:hAnsi="Open Sans" w:cs="Open Sans"/>
          <w:sz w:val="20"/>
          <w:szCs w:val="20"/>
        </w:rPr>
        <w:t xml:space="preserve">(such as Open House London) </w:t>
      </w:r>
      <w:r w:rsidR="00C14FC7">
        <w:rPr>
          <w:rFonts w:ascii="Open Sans" w:hAnsi="Open Sans" w:cs="Open Sans"/>
          <w:sz w:val="20"/>
          <w:szCs w:val="20"/>
        </w:rPr>
        <w:t>that allow people to engage with and</w:t>
      </w:r>
      <w:r w:rsidR="007B5AA4">
        <w:rPr>
          <w:rFonts w:ascii="Open Sans" w:hAnsi="Open Sans" w:cs="Open Sans"/>
          <w:sz w:val="20"/>
          <w:szCs w:val="20"/>
        </w:rPr>
        <w:t xml:space="preserve"> experience the historic environme</w:t>
      </w:r>
      <w:r w:rsidR="004A0305">
        <w:rPr>
          <w:rFonts w:ascii="Open Sans" w:hAnsi="Open Sans" w:cs="Open Sans"/>
          <w:sz w:val="20"/>
          <w:szCs w:val="20"/>
        </w:rPr>
        <w:t>nt.</w:t>
      </w:r>
      <w:r w:rsidR="008C73EC">
        <w:rPr>
          <w:rFonts w:ascii="Open Sans" w:hAnsi="Open Sans" w:cs="Open Sans"/>
          <w:sz w:val="20"/>
          <w:szCs w:val="20"/>
        </w:rPr>
        <w:t xml:space="preserve"> </w:t>
      </w:r>
      <w:r w:rsidR="0029702C">
        <w:rPr>
          <w:rFonts w:ascii="Open Sans" w:hAnsi="Open Sans" w:cs="Open Sans"/>
          <w:sz w:val="20"/>
          <w:szCs w:val="20"/>
        </w:rPr>
        <w:t xml:space="preserve">You will </w:t>
      </w:r>
      <w:r w:rsidR="00F874F4">
        <w:rPr>
          <w:rFonts w:ascii="Open Sans" w:hAnsi="Open Sans" w:cs="Open Sans"/>
          <w:sz w:val="20"/>
          <w:szCs w:val="20"/>
        </w:rPr>
        <w:t>recruit, manage</w:t>
      </w:r>
      <w:r w:rsidR="008F227C">
        <w:rPr>
          <w:rFonts w:ascii="Open Sans" w:hAnsi="Open Sans" w:cs="Open Sans"/>
          <w:sz w:val="20"/>
          <w:szCs w:val="20"/>
        </w:rPr>
        <w:t>, and oversee</w:t>
      </w:r>
      <w:r w:rsidR="0029702C">
        <w:rPr>
          <w:rFonts w:ascii="Open Sans" w:hAnsi="Open Sans" w:cs="Open Sans"/>
          <w:sz w:val="20"/>
          <w:szCs w:val="20"/>
        </w:rPr>
        <w:t xml:space="preserve"> volunteers</w:t>
      </w:r>
      <w:r w:rsidR="003D630D">
        <w:rPr>
          <w:rFonts w:ascii="Open Sans" w:hAnsi="Open Sans" w:cs="Open Sans"/>
          <w:sz w:val="20"/>
          <w:szCs w:val="20"/>
        </w:rPr>
        <w:t xml:space="preserve"> involved with heritage projects.</w:t>
      </w:r>
      <w:r w:rsidR="008F227C">
        <w:rPr>
          <w:rFonts w:ascii="Open Sans" w:hAnsi="Open Sans" w:cs="Open Sans"/>
          <w:sz w:val="20"/>
          <w:szCs w:val="20"/>
        </w:rPr>
        <w:t xml:space="preserve"> </w:t>
      </w:r>
      <w:r w:rsidR="001A7AE1">
        <w:rPr>
          <w:rFonts w:ascii="Open Sans" w:hAnsi="Open Sans" w:cs="Open Sans"/>
          <w:sz w:val="20"/>
          <w:szCs w:val="20"/>
        </w:rPr>
        <w:t xml:space="preserve">You will work with local community and Friends groups to ensure local heritage is protected and well cared for. </w:t>
      </w:r>
      <w:r w:rsidR="00ED1517">
        <w:rPr>
          <w:rFonts w:ascii="Open Sans" w:hAnsi="Open Sans" w:cs="Open Sans"/>
          <w:sz w:val="20"/>
          <w:szCs w:val="20"/>
        </w:rPr>
        <w:t xml:space="preserve">Raising funds </w:t>
      </w:r>
      <w:r w:rsidR="00900CCE">
        <w:rPr>
          <w:rFonts w:ascii="Open Sans" w:hAnsi="Open Sans" w:cs="Open Sans"/>
          <w:sz w:val="20"/>
          <w:szCs w:val="20"/>
        </w:rPr>
        <w:t>from a range of sources (trusts and foundations/ private donors</w:t>
      </w:r>
      <w:r w:rsidR="00925A8F">
        <w:rPr>
          <w:rFonts w:ascii="Open Sans" w:hAnsi="Open Sans" w:cs="Open Sans"/>
          <w:sz w:val="20"/>
          <w:szCs w:val="20"/>
        </w:rPr>
        <w:t xml:space="preserve">/ </w:t>
      </w:r>
      <w:r w:rsidR="00900CCE">
        <w:rPr>
          <w:rFonts w:ascii="Open Sans" w:hAnsi="Open Sans" w:cs="Open Sans"/>
          <w:sz w:val="20"/>
          <w:szCs w:val="20"/>
        </w:rPr>
        <w:t xml:space="preserve">events) </w:t>
      </w:r>
      <w:r w:rsidR="00ED1517">
        <w:rPr>
          <w:rFonts w:ascii="Open Sans" w:hAnsi="Open Sans" w:cs="Open Sans"/>
          <w:sz w:val="20"/>
          <w:szCs w:val="20"/>
        </w:rPr>
        <w:t xml:space="preserve">for </w:t>
      </w:r>
      <w:r w:rsidR="003B207D">
        <w:rPr>
          <w:rFonts w:ascii="Open Sans" w:hAnsi="Open Sans" w:cs="Open Sans"/>
          <w:sz w:val="20"/>
          <w:szCs w:val="20"/>
        </w:rPr>
        <w:t>both</w:t>
      </w:r>
      <w:r w:rsidR="00925A8F">
        <w:rPr>
          <w:rFonts w:ascii="Open Sans" w:hAnsi="Open Sans" w:cs="Open Sans"/>
          <w:sz w:val="20"/>
          <w:szCs w:val="20"/>
        </w:rPr>
        <w:t xml:space="preserve"> </w:t>
      </w:r>
      <w:r w:rsidR="00ED1517">
        <w:rPr>
          <w:rFonts w:ascii="Open Sans" w:hAnsi="Open Sans" w:cs="Open Sans"/>
          <w:sz w:val="20"/>
          <w:szCs w:val="20"/>
        </w:rPr>
        <w:t xml:space="preserve">heritage </w:t>
      </w:r>
      <w:r w:rsidR="00ED1517">
        <w:rPr>
          <w:rFonts w:ascii="Open Sans" w:hAnsi="Open Sans" w:cs="Open Sans"/>
          <w:sz w:val="20"/>
          <w:szCs w:val="20"/>
        </w:rPr>
        <w:lastRenderedPageBreak/>
        <w:t xml:space="preserve">projects </w:t>
      </w:r>
      <w:r w:rsidR="00F928F8">
        <w:rPr>
          <w:rFonts w:ascii="Open Sans" w:hAnsi="Open Sans" w:cs="Open Sans"/>
          <w:sz w:val="20"/>
          <w:szCs w:val="20"/>
        </w:rPr>
        <w:t xml:space="preserve">and the wider charitable work of Habitats &amp; Heritage </w:t>
      </w:r>
      <w:r w:rsidR="003C7D24">
        <w:rPr>
          <w:rFonts w:ascii="Open Sans" w:hAnsi="Open Sans" w:cs="Open Sans"/>
          <w:sz w:val="20"/>
          <w:szCs w:val="20"/>
        </w:rPr>
        <w:t>will also be key element</w:t>
      </w:r>
      <w:r w:rsidR="003B207D">
        <w:rPr>
          <w:rFonts w:ascii="Open Sans" w:hAnsi="Open Sans" w:cs="Open Sans"/>
          <w:sz w:val="20"/>
          <w:szCs w:val="20"/>
        </w:rPr>
        <w:t xml:space="preserve"> of</w:t>
      </w:r>
      <w:r w:rsidR="003C7D24">
        <w:rPr>
          <w:rFonts w:ascii="Open Sans" w:hAnsi="Open Sans" w:cs="Open Sans"/>
          <w:sz w:val="20"/>
          <w:szCs w:val="20"/>
        </w:rPr>
        <w:t xml:space="preserve"> the role</w:t>
      </w:r>
      <w:r w:rsidR="00900CCE">
        <w:rPr>
          <w:rFonts w:ascii="Open Sans" w:hAnsi="Open Sans" w:cs="Open Sans"/>
          <w:sz w:val="20"/>
          <w:szCs w:val="20"/>
        </w:rPr>
        <w:t xml:space="preserve">. </w:t>
      </w:r>
    </w:p>
    <w:p w14:paraId="429E2AE0" w14:textId="77777777" w:rsidR="00DD0CB3" w:rsidRPr="00DD0CB3" w:rsidRDefault="00DD0CB3" w:rsidP="00DD0CB3">
      <w:pPr>
        <w:spacing w:after="0" w:line="240" w:lineRule="auto"/>
        <w:rPr>
          <w:rFonts w:ascii="Open Sans" w:eastAsia="Times New Roman" w:hAnsi="Open Sans" w:cs="Open Sans"/>
          <w:sz w:val="20"/>
          <w:szCs w:val="20"/>
          <w:lang w:eastAsia="en-GB"/>
        </w:rPr>
      </w:pPr>
    </w:p>
    <w:p w14:paraId="48DFAB44" w14:textId="7C707138" w:rsidR="00DD0CB3" w:rsidRPr="00DD0CB3" w:rsidRDefault="00DD0CB3" w:rsidP="00DD0CB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</w:pP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Projects will be across</w:t>
      </w:r>
      <w:r w:rsidR="003F6B41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south and west </w:t>
      </w:r>
      <w:proofErr w:type="gramStart"/>
      <w:r w:rsidR="003F6B41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London, </w:t>
      </w:r>
      <w:r w:rsidR="00B479CB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with</w:t>
      </w:r>
      <w:proofErr w:type="gramEnd"/>
      <w:r w:rsidR="00B479CB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a particular focus on 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London Boroughs of Richmond, Hounslow, Wandsworth</w:t>
      </w:r>
      <w:r w:rsidR="003F6B41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, Merton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and the Royal Borough of Kingston. </w:t>
      </w:r>
    </w:p>
    <w:p w14:paraId="47BA2C04" w14:textId="77777777" w:rsidR="00DD0CB3" w:rsidRPr="00DD0CB3" w:rsidRDefault="00DD0CB3" w:rsidP="00DD0CB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</w:pPr>
    </w:p>
    <w:p w14:paraId="4C3766E6" w14:textId="48D4A145" w:rsidR="00DD0CB3" w:rsidRPr="00DD0CB3" w:rsidRDefault="00DD0CB3" w:rsidP="00DD0CB3">
      <w:pPr>
        <w:pStyle w:val="Default"/>
        <w:rPr>
          <w:rFonts w:ascii="Open Sans" w:eastAsia="Times New Roman" w:hAnsi="Open Sans" w:cs="Open Sans"/>
          <w:sz w:val="20"/>
          <w:szCs w:val="20"/>
          <w:lang w:eastAsia="en-GB"/>
        </w:rPr>
      </w:pP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This is a unique opportunity to </w:t>
      </w:r>
      <w:r w:rsidR="00C65532">
        <w:rPr>
          <w:rFonts w:ascii="Open Sans" w:eastAsia="Times New Roman" w:hAnsi="Open Sans" w:cs="Open Sans"/>
          <w:sz w:val="20"/>
          <w:szCs w:val="20"/>
          <w:lang w:eastAsia="en-GB"/>
        </w:rPr>
        <w:t>shape the future of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 xml:space="preserve"> a small charity</w:t>
      </w:r>
      <w:r w:rsidR="002A3E40">
        <w:rPr>
          <w:rFonts w:ascii="Open Sans" w:eastAsia="Times New Roman" w:hAnsi="Open Sans" w:cs="Open Sans"/>
          <w:sz w:val="20"/>
          <w:szCs w:val="20"/>
          <w:lang w:eastAsia="en-GB"/>
        </w:rPr>
        <w:t xml:space="preserve"> </w:t>
      </w:r>
      <w:r w:rsidRPr="00DD0CB3">
        <w:rPr>
          <w:rFonts w:ascii="Open Sans" w:eastAsia="Times New Roman" w:hAnsi="Open Sans" w:cs="Open Sans"/>
          <w:sz w:val="20"/>
          <w:szCs w:val="20"/>
          <w:lang w:eastAsia="en-GB"/>
        </w:rPr>
        <w:t>following the merger of Environment Trust with South West London Environment Network in November 2020.</w:t>
      </w:r>
    </w:p>
    <w:p w14:paraId="2B3E8C74" w14:textId="77777777" w:rsidR="00DD0CB3" w:rsidRPr="00DD0CB3" w:rsidRDefault="00DD0CB3" w:rsidP="00DD0CB3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6FA2E95A" w14:textId="77777777" w:rsidR="00DD0CB3" w:rsidRPr="00DD0CB3" w:rsidRDefault="00DD0CB3" w:rsidP="00DD0CB3">
      <w:pPr>
        <w:widowControl w:val="0"/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 w:rsidRPr="00DD0CB3">
        <w:rPr>
          <w:rFonts w:ascii="Open Sans" w:hAnsi="Open Sans" w:cs="Open Sans"/>
          <w:b/>
          <w:bCs/>
          <w:sz w:val="20"/>
          <w:szCs w:val="20"/>
        </w:rPr>
        <w:t>Key Responsibilities and Tasks</w:t>
      </w:r>
    </w:p>
    <w:p w14:paraId="57DF1E9A" w14:textId="77777777" w:rsidR="00DD0CB3" w:rsidRPr="00DD0CB3" w:rsidRDefault="00DD0CB3" w:rsidP="00DD0CB3">
      <w:pPr>
        <w:widowControl w:val="0"/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40021E07" w14:textId="7D7358B0" w:rsidR="001D4B3F" w:rsidRPr="00DC29ED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Support the Heritage Project Manager</w:t>
      </w:r>
      <w:r w:rsidR="00C25E2D">
        <w:rPr>
          <w:rFonts w:ascii="Open Sans" w:hAnsi="Open Sans" w:cs="Open Sans"/>
          <w:sz w:val="20"/>
          <w:szCs w:val="20"/>
        </w:rPr>
        <w:t xml:space="preserve"> </w:t>
      </w:r>
      <w:r w:rsidR="005A0B20">
        <w:rPr>
          <w:rFonts w:ascii="Open Sans" w:hAnsi="Open Sans" w:cs="Open Sans"/>
          <w:sz w:val="20"/>
          <w:szCs w:val="20"/>
        </w:rPr>
        <w:t xml:space="preserve">to </w:t>
      </w:r>
      <w:r w:rsidR="007F631C">
        <w:rPr>
          <w:rFonts w:ascii="Open Sans" w:hAnsi="Open Sans" w:cs="Open Sans"/>
          <w:sz w:val="20"/>
          <w:szCs w:val="20"/>
        </w:rPr>
        <w:t>advance</w:t>
      </w:r>
      <w:r w:rsidR="005A0B20">
        <w:rPr>
          <w:rFonts w:ascii="Open Sans" w:hAnsi="Open Sans" w:cs="Open Sans"/>
          <w:sz w:val="20"/>
          <w:szCs w:val="20"/>
        </w:rPr>
        <w:t xml:space="preserve"> projects </w:t>
      </w:r>
      <w:r w:rsidR="007F631C">
        <w:rPr>
          <w:rFonts w:ascii="Open Sans" w:hAnsi="Open Sans" w:cs="Open Sans"/>
          <w:sz w:val="20"/>
          <w:szCs w:val="20"/>
        </w:rPr>
        <w:t>to conserve</w:t>
      </w:r>
      <w:r w:rsidR="005A0B20">
        <w:rPr>
          <w:rFonts w:ascii="Open Sans" w:hAnsi="Open Sans" w:cs="Open Sans"/>
          <w:sz w:val="20"/>
          <w:szCs w:val="20"/>
        </w:rPr>
        <w:t xml:space="preserve"> </w:t>
      </w:r>
      <w:r w:rsidR="00C25E2D">
        <w:rPr>
          <w:rFonts w:ascii="Open Sans" w:hAnsi="Open Sans" w:cs="Open Sans"/>
          <w:sz w:val="20"/>
          <w:szCs w:val="20"/>
        </w:rPr>
        <w:t>historic buildings and increase</w:t>
      </w:r>
      <w:r w:rsidR="004844E8">
        <w:rPr>
          <w:rFonts w:ascii="Open Sans" w:hAnsi="Open Sans" w:cs="Open Sans"/>
          <w:sz w:val="20"/>
          <w:szCs w:val="20"/>
        </w:rPr>
        <w:t xml:space="preserve"> engagement in the historic environment</w:t>
      </w:r>
      <w:r w:rsidR="00332134">
        <w:rPr>
          <w:rFonts w:ascii="Open Sans" w:hAnsi="Open Sans" w:cs="Open Sans"/>
          <w:sz w:val="20"/>
          <w:szCs w:val="20"/>
        </w:rPr>
        <w:t xml:space="preserve"> by attending meetings, devising opportunities for engagement</w:t>
      </w:r>
      <w:r w:rsidR="001A7AE1">
        <w:rPr>
          <w:rFonts w:ascii="Open Sans" w:hAnsi="Open Sans" w:cs="Open Sans"/>
          <w:sz w:val="20"/>
          <w:szCs w:val="20"/>
        </w:rPr>
        <w:t>, and executing project plans</w:t>
      </w:r>
      <w:r w:rsidR="006E1B52">
        <w:rPr>
          <w:rFonts w:ascii="Open Sans" w:hAnsi="Open Sans" w:cs="Open Sans"/>
          <w:sz w:val="20"/>
          <w:szCs w:val="20"/>
        </w:rPr>
        <w:t xml:space="preserve">. </w:t>
      </w:r>
    </w:p>
    <w:p w14:paraId="0F1D1CA5" w14:textId="43E897AA" w:rsidR="00B80192" w:rsidRDefault="009770CA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Carry</w:t>
      </w:r>
      <w:r w:rsidR="001D4B3F" w:rsidRPr="00DC29ED">
        <w:rPr>
          <w:rFonts w:ascii="Open Sans" w:hAnsi="Open Sans" w:cs="Open Sans"/>
          <w:sz w:val="20"/>
          <w:szCs w:val="20"/>
        </w:rPr>
        <w:t xml:space="preserve"> out research</w:t>
      </w:r>
      <w:r w:rsidR="00CD7E38" w:rsidRPr="00DC29ED">
        <w:rPr>
          <w:rFonts w:ascii="Open Sans" w:hAnsi="Open Sans" w:cs="Open Sans"/>
          <w:sz w:val="20"/>
          <w:szCs w:val="20"/>
        </w:rPr>
        <w:t xml:space="preserve">, develop and </w:t>
      </w:r>
      <w:r w:rsidR="001D4B3F" w:rsidRPr="00DC29ED">
        <w:rPr>
          <w:rFonts w:ascii="Open Sans" w:hAnsi="Open Sans" w:cs="Open Sans"/>
          <w:sz w:val="20"/>
          <w:szCs w:val="20"/>
        </w:rPr>
        <w:t>produce educational material related to sites, heritage and local history</w:t>
      </w:r>
      <w:r w:rsidR="00AA7323" w:rsidRPr="00DC29ED">
        <w:rPr>
          <w:rFonts w:ascii="Open Sans" w:hAnsi="Open Sans" w:cs="Open Sans"/>
          <w:sz w:val="20"/>
          <w:szCs w:val="20"/>
        </w:rPr>
        <w:t xml:space="preserve"> to increase engagement </w:t>
      </w:r>
      <w:r w:rsidR="005A5C13">
        <w:rPr>
          <w:rFonts w:ascii="Open Sans" w:hAnsi="Open Sans" w:cs="Open Sans"/>
          <w:sz w:val="20"/>
          <w:szCs w:val="20"/>
        </w:rPr>
        <w:t xml:space="preserve">in heritage </w:t>
      </w:r>
      <w:r w:rsidR="00AA7323" w:rsidRPr="00DC29ED">
        <w:rPr>
          <w:rFonts w:ascii="Open Sans" w:hAnsi="Open Sans" w:cs="Open Sans"/>
          <w:sz w:val="20"/>
          <w:szCs w:val="20"/>
        </w:rPr>
        <w:t xml:space="preserve">across diverse </w:t>
      </w:r>
      <w:proofErr w:type="gramStart"/>
      <w:r w:rsidR="00AA7323" w:rsidRPr="00DC29ED">
        <w:rPr>
          <w:rFonts w:ascii="Open Sans" w:hAnsi="Open Sans" w:cs="Open Sans"/>
          <w:sz w:val="20"/>
          <w:szCs w:val="20"/>
        </w:rPr>
        <w:t>audience</w:t>
      </w:r>
      <w:r w:rsidR="00B17DFD">
        <w:rPr>
          <w:rFonts w:ascii="Open Sans" w:hAnsi="Open Sans" w:cs="Open Sans"/>
          <w:sz w:val="20"/>
          <w:szCs w:val="20"/>
        </w:rPr>
        <w:t>s</w:t>
      </w:r>
      <w:proofErr w:type="gramEnd"/>
    </w:p>
    <w:p w14:paraId="28A07156" w14:textId="1892A6E1" w:rsidR="003179B1" w:rsidRPr="00DC29ED" w:rsidRDefault="003179B1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Arrange and host events </w:t>
      </w:r>
      <w:r w:rsidR="0032676D">
        <w:rPr>
          <w:rFonts w:ascii="Open Sans" w:hAnsi="Open Sans" w:cs="Open Sans"/>
          <w:sz w:val="20"/>
          <w:szCs w:val="20"/>
        </w:rPr>
        <w:t>such as Open House London that increase engagement in heritage</w:t>
      </w:r>
      <w:r w:rsidR="00EA58CA">
        <w:rPr>
          <w:rFonts w:ascii="Open Sans" w:hAnsi="Open Sans" w:cs="Open Sans"/>
          <w:sz w:val="20"/>
          <w:szCs w:val="20"/>
        </w:rPr>
        <w:t xml:space="preserve"> and the historic buildings in our care</w:t>
      </w:r>
      <w:r w:rsidR="0032676D">
        <w:rPr>
          <w:rFonts w:ascii="Open Sans" w:hAnsi="Open Sans" w:cs="Open Sans"/>
          <w:sz w:val="20"/>
          <w:szCs w:val="20"/>
        </w:rPr>
        <w:t xml:space="preserve"> across diverse </w:t>
      </w:r>
      <w:proofErr w:type="gramStart"/>
      <w:r w:rsidR="0032676D">
        <w:rPr>
          <w:rFonts w:ascii="Open Sans" w:hAnsi="Open Sans" w:cs="Open Sans"/>
          <w:sz w:val="20"/>
          <w:szCs w:val="20"/>
        </w:rPr>
        <w:t>audience</w:t>
      </w:r>
      <w:r w:rsidR="00EA58CA">
        <w:rPr>
          <w:rFonts w:ascii="Open Sans" w:hAnsi="Open Sans" w:cs="Open Sans"/>
          <w:sz w:val="20"/>
          <w:szCs w:val="20"/>
        </w:rPr>
        <w:t>s</w:t>
      </w:r>
      <w:proofErr w:type="gramEnd"/>
    </w:p>
    <w:p w14:paraId="705D3E89" w14:textId="2CB771B8" w:rsidR="00DC29ED" w:rsidRPr="00DC29ED" w:rsidRDefault="0006614C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 xml:space="preserve">Work with </w:t>
      </w:r>
      <w:r w:rsidR="00DF4CD2">
        <w:rPr>
          <w:rFonts w:ascii="Open Sans" w:hAnsi="Open Sans" w:cs="Open Sans"/>
          <w:sz w:val="20"/>
          <w:szCs w:val="20"/>
        </w:rPr>
        <w:t>stakeholders</w:t>
      </w:r>
      <w:r w:rsidR="00DF4CD2" w:rsidRPr="00DC29ED">
        <w:rPr>
          <w:rFonts w:ascii="Open Sans" w:hAnsi="Open Sans" w:cs="Open Sans"/>
          <w:sz w:val="20"/>
          <w:szCs w:val="20"/>
        </w:rPr>
        <w:t xml:space="preserve"> </w:t>
      </w:r>
      <w:r w:rsidR="00B73E07">
        <w:rPr>
          <w:rFonts w:ascii="Open Sans" w:hAnsi="Open Sans" w:cs="Open Sans"/>
          <w:sz w:val="20"/>
          <w:szCs w:val="20"/>
        </w:rPr>
        <w:t>such as</w:t>
      </w:r>
      <w:r w:rsidRPr="00DC29ED">
        <w:rPr>
          <w:rFonts w:ascii="Open Sans" w:hAnsi="Open Sans" w:cs="Open Sans"/>
          <w:sz w:val="20"/>
          <w:szCs w:val="20"/>
        </w:rPr>
        <w:t xml:space="preserve"> Historic England, local authorities and local communities to achie</w:t>
      </w:r>
      <w:r w:rsidR="00097387" w:rsidRPr="00DC29ED">
        <w:rPr>
          <w:rFonts w:ascii="Open Sans" w:hAnsi="Open Sans" w:cs="Open Sans"/>
          <w:sz w:val="20"/>
          <w:szCs w:val="20"/>
        </w:rPr>
        <w:t>ve better heritage manage</w:t>
      </w:r>
      <w:r w:rsidR="00F00C3E" w:rsidRPr="00DC29ED">
        <w:rPr>
          <w:rFonts w:ascii="Open Sans" w:hAnsi="Open Sans" w:cs="Open Sans"/>
          <w:sz w:val="20"/>
          <w:szCs w:val="20"/>
        </w:rPr>
        <w:t>ment</w:t>
      </w:r>
      <w:r w:rsidR="00097387" w:rsidRPr="00DC29ED">
        <w:rPr>
          <w:rFonts w:ascii="Open Sans" w:hAnsi="Open Sans" w:cs="Open Sans"/>
          <w:sz w:val="20"/>
          <w:szCs w:val="20"/>
        </w:rPr>
        <w:t xml:space="preserve"> for historic </w:t>
      </w:r>
      <w:proofErr w:type="gramStart"/>
      <w:r w:rsidR="00097387" w:rsidRPr="00DC29ED">
        <w:rPr>
          <w:rFonts w:ascii="Open Sans" w:hAnsi="Open Sans" w:cs="Open Sans"/>
          <w:sz w:val="20"/>
          <w:szCs w:val="20"/>
        </w:rPr>
        <w:t>structures</w:t>
      </w:r>
      <w:proofErr w:type="gramEnd"/>
      <w:r w:rsidR="0051300B">
        <w:rPr>
          <w:rFonts w:ascii="Open Sans" w:hAnsi="Open Sans" w:cs="Open Sans"/>
          <w:sz w:val="20"/>
          <w:szCs w:val="20"/>
        </w:rPr>
        <w:t xml:space="preserve"> </w:t>
      </w:r>
    </w:p>
    <w:p w14:paraId="40DBDB45" w14:textId="4FEEBBCB" w:rsidR="00DD0CB3" w:rsidRPr="00DC29ED" w:rsidRDefault="005C5F2B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Raise funds</w:t>
      </w:r>
      <w:r w:rsidRPr="00DC29ED">
        <w:rPr>
          <w:rFonts w:ascii="Open Sans" w:hAnsi="Open Sans" w:cs="Open Sans"/>
          <w:sz w:val="20"/>
          <w:szCs w:val="20"/>
        </w:rPr>
        <w:t xml:space="preserve"> </w:t>
      </w:r>
      <w:r w:rsidR="00DD0CB3" w:rsidRPr="00DC29ED">
        <w:rPr>
          <w:rFonts w:ascii="Open Sans" w:hAnsi="Open Sans" w:cs="Open Sans"/>
          <w:sz w:val="20"/>
          <w:szCs w:val="20"/>
        </w:rPr>
        <w:t xml:space="preserve">for </w:t>
      </w:r>
      <w:r w:rsidR="007E3E44">
        <w:rPr>
          <w:rFonts w:ascii="Open Sans" w:hAnsi="Open Sans" w:cs="Open Sans"/>
          <w:sz w:val="20"/>
          <w:szCs w:val="20"/>
        </w:rPr>
        <w:t>heritage</w:t>
      </w:r>
      <w:r>
        <w:rPr>
          <w:rFonts w:ascii="Open Sans" w:hAnsi="Open Sans" w:cs="Open Sans"/>
          <w:sz w:val="20"/>
          <w:szCs w:val="20"/>
        </w:rPr>
        <w:t xml:space="preserve"> projects</w:t>
      </w:r>
      <w:r w:rsidR="007E3E44">
        <w:rPr>
          <w:rFonts w:ascii="Open Sans" w:hAnsi="Open Sans" w:cs="Open Sans"/>
          <w:sz w:val="20"/>
          <w:szCs w:val="20"/>
        </w:rPr>
        <w:t xml:space="preserve"> </w:t>
      </w:r>
      <w:r w:rsidR="00E3067C">
        <w:rPr>
          <w:rFonts w:ascii="Open Sans" w:hAnsi="Open Sans" w:cs="Open Sans"/>
          <w:sz w:val="20"/>
          <w:szCs w:val="20"/>
        </w:rPr>
        <w:t xml:space="preserve">through trusts and foundations, events, </w:t>
      </w:r>
      <w:r w:rsidR="00EA58CA">
        <w:rPr>
          <w:rFonts w:ascii="Open Sans" w:hAnsi="Open Sans" w:cs="Open Sans"/>
          <w:sz w:val="20"/>
          <w:szCs w:val="20"/>
        </w:rPr>
        <w:t xml:space="preserve">and </w:t>
      </w:r>
      <w:proofErr w:type="gramStart"/>
      <w:r w:rsidR="00E3067C">
        <w:rPr>
          <w:rFonts w:ascii="Open Sans" w:hAnsi="Open Sans" w:cs="Open Sans"/>
          <w:sz w:val="20"/>
          <w:szCs w:val="20"/>
        </w:rPr>
        <w:t>donations</w:t>
      </w:r>
      <w:proofErr w:type="gramEnd"/>
    </w:p>
    <w:p w14:paraId="5451EFA9" w14:textId="0E6221BC" w:rsidR="00DD0CB3" w:rsidRPr="00DC29ED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Develop local knowledge</w:t>
      </w:r>
      <w:r w:rsidR="007E3E44">
        <w:rPr>
          <w:rFonts w:ascii="Open Sans" w:hAnsi="Open Sans" w:cs="Open Sans"/>
          <w:sz w:val="20"/>
          <w:szCs w:val="20"/>
        </w:rPr>
        <w:t xml:space="preserve"> of the historic environment</w:t>
      </w:r>
      <w:r w:rsidR="00141EAC">
        <w:rPr>
          <w:rFonts w:ascii="Open Sans" w:hAnsi="Open Sans" w:cs="Open Sans"/>
          <w:sz w:val="20"/>
          <w:szCs w:val="20"/>
        </w:rPr>
        <w:t xml:space="preserve">, civic societies and other such community </w:t>
      </w:r>
      <w:proofErr w:type="gramStart"/>
      <w:r w:rsidR="00141EAC">
        <w:rPr>
          <w:rFonts w:ascii="Open Sans" w:hAnsi="Open Sans" w:cs="Open Sans"/>
          <w:sz w:val="20"/>
          <w:szCs w:val="20"/>
        </w:rPr>
        <w:t>groups</w:t>
      </w:r>
      <w:proofErr w:type="gramEnd"/>
    </w:p>
    <w:p w14:paraId="39A3E12B" w14:textId="44FD1BF0" w:rsidR="00DD0CB3" w:rsidRPr="00DC29ED" w:rsidRDefault="00DA50FE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R</w:t>
      </w:r>
      <w:r w:rsidR="00DD0CB3" w:rsidRPr="00DC29ED">
        <w:rPr>
          <w:rFonts w:ascii="Open Sans" w:hAnsi="Open Sans" w:cs="Open Sans"/>
          <w:sz w:val="20"/>
          <w:szCs w:val="20"/>
        </w:rPr>
        <w:t>ecruit, train and deploy volunteers on heritage project</w:t>
      </w:r>
      <w:r w:rsidR="00330A58" w:rsidRPr="00DC29ED">
        <w:rPr>
          <w:rFonts w:ascii="Open Sans" w:hAnsi="Open Sans" w:cs="Open Sans"/>
          <w:sz w:val="20"/>
          <w:szCs w:val="20"/>
        </w:rPr>
        <w:t>s</w:t>
      </w:r>
      <w:r w:rsidR="002A73C3">
        <w:rPr>
          <w:rFonts w:ascii="Open Sans" w:hAnsi="Open Sans" w:cs="Open Sans"/>
          <w:sz w:val="20"/>
          <w:szCs w:val="20"/>
        </w:rPr>
        <w:t xml:space="preserve">, so that more people can engage with and participate in the historic </w:t>
      </w:r>
      <w:proofErr w:type="gramStart"/>
      <w:r w:rsidR="002A73C3">
        <w:rPr>
          <w:rFonts w:ascii="Open Sans" w:hAnsi="Open Sans" w:cs="Open Sans"/>
          <w:sz w:val="20"/>
          <w:szCs w:val="20"/>
        </w:rPr>
        <w:t>environment</w:t>
      </w:r>
      <w:proofErr w:type="gramEnd"/>
    </w:p>
    <w:p w14:paraId="4810E284" w14:textId="61E1286F" w:rsidR="00DD0CB3" w:rsidRPr="00DC29ED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Complet</w:t>
      </w:r>
      <w:r w:rsidR="00F66BC6" w:rsidRPr="00DC29ED">
        <w:rPr>
          <w:rFonts w:ascii="Open Sans" w:hAnsi="Open Sans" w:cs="Open Sans"/>
          <w:sz w:val="20"/>
          <w:szCs w:val="20"/>
        </w:rPr>
        <w:t>e</w:t>
      </w:r>
      <w:r w:rsidRPr="00DC29ED">
        <w:rPr>
          <w:rFonts w:ascii="Open Sans" w:hAnsi="Open Sans" w:cs="Open Sans"/>
          <w:sz w:val="20"/>
          <w:szCs w:val="20"/>
        </w:rPr>
        <w:t xml:space="preserve"> monitoring report forms, volunteer records and other admin</w:t>
      </w:r>
      <w:r w:rsidR="0051300B">
        <w:rPr>
          <w:rFonts w:ascii="Open Sans" w:hAnsi="Open Sans" w:cs="Open Sans"/>
          <w:sz w:val="20"/>
          <w:szCs w:val="20"/>
        </w:rPr>
        <w:t>istrative</w:t>
      </w:r>
      <w:r w:rsidRPr="00DC29ED">
        <w:rPr>
          <w:rFonts w:ascii="Open Sans" w:hAnsi="Open Sans" w:cs="Open Sans"/>
          <w:sz w:val="20"/>
          <w:szCs w:val="20"/>
        </w:rPr>
        <w:t xml:space="preserve"> tasks</w:t>
      </w:r>
    </w:p>
    <w:p w14:paraId="0DD687F7" w14:textId="4D18B970" w:rsidR="00DD0CB3" w:rsidRDefault="00DD0CB3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 w:rsidRPr="00DC29ED">
        <w:rPr>
          <w:rFonts w:ascii="Open Sans" w:hAnsi="Open Sans" w:cs="Open Sans"/>
          <w:sz w:val="20"/>
          <w:szCs w:val="20"/>
        </w:rPr>
        <w:t>Undertak</w:t>
      </w:r>
      <w:r w:rsidR="00F66BC6" w:rsidRPr="00DC29ED">
        <w:rPr>
          <w:rFonts w:ascii="Open Sans" w:hAnsi="Open Sans" w:cs="Open Sans"/>
          <w:sz w:val="20"/>
          <w:szCs w:val="20"/>
        </w:rPr>
        <w:t>e</w:t>
      </w:r>
      <w:r w:rsidRPr="00DC29ED">
        <w:rPr>
          <w:rFonts w:ascii="Open Sans" w:hAnsi="Open Sans" w:cs="Open Sans"/>
          <w:sz w:val="20"/>
          <w:szCs w:val="20"/>
        </w:rPr>
        <w:t xml:space="preserve"> training where </w:t>
      </w:r>
      <w:proofErr w:type="gramStart"/>
      <w:r w:rsidRPr="00DC29ED">
        <w:rPr>
          <w:rFonts w:ascii="Open Sans" w:hAnsi="Open Sans" w:cs="Open Sans"/>
          <w:sz w:val="20"/>
          <w:szCs w:val="20"/>
        </w:rPr>
        <w:t>appropriate</w:t>
      </w:r>
      <w:proofErr w:type="gramEnd"/>
    </w:p>
    <w:p w14:paraId="2334EDC2" w14:textId="0F22D94D" w:rsidR="00486E49" w:rsidRDefault="00190FA2" w:rsidP="00DC29ED">
      <w:pPr>
        <w:pStyle w:val="ListParagraph"/>
        <w:numPr>
          <w:ilvl w:val="0"/>
          <w:numId w:val="6"/>
        </w:num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Support the wider team with activities that promote the mission of Habitats &amp; Heritage. This includes </w:t>
      </w:r>
      <w:r w:rsidR="004C06B5">
        <w:rPr>
          <w:rFonts w:ascii="Open Sans" w:hAnsi="Open Sans" w:cs="Open Sans"/>
          <w:sz w:val="20"/>
          <w:szCs w:val="20"/>
        </w:rPr>
        <w:t xml:space="preserve">using social media, </w:t>
      </w:r>
      <w:proofErr w:type="gramStart"/>
      <w:r w:rsidR="004C06B5">
        <w:rPr>
          <w:rFonts w:ascii="Open Sans" w:hAnsi="Open Sans" w:cs="Open Sans"/>
          <w:sz w:val="20"/>
          <w:szCs w:val="20"/>
        </w:rPr>
        <w:t>attending</w:t>
      </w:r>
      <w:proofErr w:type="gramEnd"/>
      <w:r w:rsidR="004C06B5">
        <w:rPr>
          <w:rFonts w:ascii="Open Sans" w:hAnsi="Open Sans" w:cs="Open Sans"/>
          <w:sz w:val="20"/>
          <w:szCs w:val="20"/>
        </w:rPr>
        <w:t xml:space="preserve"> and supporting events, </w:t>
      </w:r>
      <w:r w:rsidR="00A209C2">
        <w:rPr>
          <w:rFonts w:ascii="Open Sans" w:hAnsi="Open Sans" w:cs="Open Sans"/>
          <w:sz w:val="20"/>
          <w:szCs w:val="20"/>
        </w:rPr>
        <w:t>and supporting other team members where appropriate</w:t>
      </w:r>
      <w:r w:rsidR="00141EAC">
        <w:rPr>
          <w:rFonts w:ascii="Open Sans" w:hAnsi="Open Sans" w:cs="Open Sans"/>
          <w:sz w:val="20"/>
          <w:szCs w:val="20"/>
        </w:rPr>
        <w:t>.</w:t>
      </w:r>
    </w:p>
    <w:p w14:paraId="7A2AC8DF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17CDF9D5" w14:textId="6DEA93D2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Other requirements</w:t>
      </w:r>
    </w:p>
    <w:p w14:paraId="53F6308D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26B178B3" w14:textId="52FF16E9" w:rsidR="00DD0CB3" w:rsidRPr="00BD2920" w:rsidRDefault="00DD0CB3" w:rsidP="00DD0CB3">
      <w:pPr>
        <w:spacing w:line="240" w:lineRule="auto"/>
        <w:rPr>
          <w:rFonts w:ascii="Open Sans" w:eastAsia="Times New Roman" w:hAnsi="Open Sans" w:cs="Open Sans"/>
          <w:sz w:val="20"/>
          <w:szCs w:val="20"/>
          <w:lang w:eastAsia="en-GB"/>
        </w:rPr>
      </w:pP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The role requires visiting and inspecting unoccupied, at risk buildings and structures, which is </w:t>
      </w:r>
      <w:r w:rsidR="00141EAC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sometimes </w:t>
      </w: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likely to require climbing scaffolding and negotiating confined spaces.</w:t>
      </w:r>
    </w:p>
    <w:p w14:paraId="4A2BB489" w14:textId="4A605D5D" w:rsidR="00DD0CB3" w:rsidRPr="00DD0CB3" w:rsidRDefault="00DD0CB3" w:rsidP="00DD0CB3">
      <w:pPr>
        <w:spacing w:line="240" w:lineRule="auto"/>
        <w:rPr>
          <w:rFonts w:ascii="Open Sans" w:eastAsia="Times New Roman" w:hAnsi="Open Sans" w:cs="Open Sans"/>
          <w:sz w:val="20"/>
          <w:szCs w:val="20"/>
          <w:lang w:eastAsia="en-GB"/>
        </w:rPr>
      </w:pP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The role will require occasional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ly working during </w:t>
      </w:r>
      <w:r w:rsidRPr="00BD2920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>evenings or weekends.</w:t>
      </w:r>
      <w:r w:rsidRPr="00DD0CB3">
        <w:rPr>
          <w:rFonts w:ascii="Open Sans" w:eastAsia="Times New Roman" w:hAnsi="Open Sans" w:cs="Open Sans"/>
          <w:color w:val="000000"/>
          <w:sz w:val="20"/>
          <w:szCs w:val="20"/>
          <w:lang w:eastAsia="en-GB"/>
        </w:rPr>
        <w:t xml:space="preserve"> You will be expected to support the wider objectives and activities of the charity.</w:t>
      </w:r>
    </w:p>
    <w:p w14:paraId="2719C362" w14:textId="77777777" w:rsidR="004C0A85" w:rsidRDefault="004C0A85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</w:p>
    <w:p w14:paraId="3DCB5610" w14:textId="77777777" w:rsidR="004C0A85" w:rsidRDefault="004C0A85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</w:p>
    <w:p w14:paraId="7E87B459" w14:textId="77777777" w:rsidR="004C0A85" w:rsidRDefault="004C0A85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</w:p>
    <w:p w14:paraId="09B9D7D2" w14:textId="3CB172A3" w:rsidR="00DD0CB3" w:rsidRPr="00DD0CB3" w:rsidRDefault="00DD0CB3" w:rsidP="00DD0CB3">
      <w:pPr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  <w:u w:val="single"/>
        </w:rPr>
        <w:t>Person Specification</w:t>
      </w:r>
    </w:p>
    <w:p w14:paraId="39994F62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Interpersonal skills</w:t>
      </w:r>
    </w:p>
    <w:p w14:paraId="49873001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62496230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Excellent team-working and leadership skills with people of diverse backgrounds and levels of knowledge. </w:t>
      </w:r>
    </w:p>
    <w:p w14:paraId="3448C4BF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Excellent oral communication skills including ability to adapt communication styles to a variety of circumstances.</w:t>
      </w:r>
    </w:p>
    <w:p w14:paraId="66B0B025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Ability to work independently and be </w:t>
      </w:r>
      <w:proofErr w:type="gramStart"/>
      <w:r w:rsidRPr="00DD0CB3">
        <w:rPr>
          <w:rFonts w:ascii="Open Sans" w:hAnsi="Open Sans" w:cs="Open Sans"/>
          <w:color w:val="000000"/>
          <w:sz w:val="20"/>
          <w:szCs w:val="20"/>
        </w:rPr>
        <w:t>self-motivated</w:t>
      </w:r>
      <w:proofErr w:type="gramEnd"/>
    </w:p>
    <w:p w14:paraId="236276B3" w14:textId="77777777" w:rsidR="00DD0CB3" w:rsidRPr="00DD0CB3" w:rsidRDefault="00DD0CB3" w:rsidP="00DD0CB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Highly motivated with a passion for heritage. </w:t>
      </w:r>
    </w:p>
    <w:p w14:paraId="13708327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5E6425A4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Training &amp; experience</w:t>
      </w:r>
    </w:p>
    <w:p w14:paraId="4304E071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2D231D0D" w14:textId="39D87A69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A degree or equivalent in a relevant discipline</w:t>
      </w:r>
      <w:r w:rsidR="00E27A7C">
        <w:rPr>
          <w:rFonts w:ascii="Open Sans" w:hAnsi="Open Sans" w:cs="Open Sans"/>
          <w:color w:val="000000"/>
          <w:sz w:val="20"/>
          <w:szCs w:val="20"/>
        </w:rPr>
        <w:t xml:space="preserve"> (desirable)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</w:t>
      </w:r>
    </w:p>
    <w:p w14:paraId="371E58EF" w14:textId="48F74DC7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Experience of working within the heritage sector</w:t>
      </w:r>
      <w:r w:rsidR="008B35DC">
        <w:rPr>
          <w:rFonts w:ascii="Open Sans" w:hAnsi="Open Sans" w:cs="Open Sans"/>
          <w:color w:val="000000"/>
          <w:sz w:val="20"/>
          <w:szCs w:val="20"/>
        </w:rPr>
        <w:t xml:space="preserve"> (desirable)</w:t>
      </w:r>
    </w:p>
    <w:p w14:paraId="2246A12B" w14:textId="0B4CE5D1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 xml:space="preserve">Experience of </w:t>
      </w:r>
      <w:r w:rsidR="00486E49">
        <w:rPr>
          <w:rFonts w:ascii="Open Sans" w:hAnsi="Open Sans" w:cs="Open Sans"/>
          <w:color w:val="000000"/>
          <w:sz w:val="20"/>
          <w:szCs w:val="20"/>
        </w:rPr>
        <w:t xml:space="preserve">organising </w:t>
      </w:r>
      <w:r w:rsidRPr="00DD0CB3">
        <w:rPr>
          <w:rFonts w:ascii="Open Sans" w:hAnsi="Open Sans" w:cs="Open Sans"/>
          <w:color w:val="000000"/>
          <w:sz w:val="20"/>
          <w:szCs w:val="20"/>
        </w:rPr>
        <w:t>event</w:t>
      </w:r>
      <w:r w:rsidR="00486E49">
        <w:rPr>
          <w:rFonts w:ascii="Open Sans" w:hAnsi="Open Sans" w:cs="Open Sans"/>
          <w:color w:val="000000"/>
          <w:sz w:val="20"/>
          <w:szCs w:val="20"/>
        </w:rPr>
        <w:t>s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 (desirable)</w:t>
      </w:r>
    </w:p>
    <w:p w14:paraId="0AA1A805" w14:textId="77777777" w:rsidR="00DD0CB3" w:rsidRPr="00DD0CB3" w:rsidRDefault="00DD0CB3" w:rsidP="00DD0C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Experience of working within the voluntary sector (desirable)</w:t>
      </w:r>
    </w:p>
    <w:p w14:paraId="76B78089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78CAF4DD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DD0CB3">
        <w:rPr>
          <w:rFonts w:ascii="Open Sans" w:hAnsi="Open Sans" w:cs="Open Sans"/>
          <w:b/>
          <w:bCs/>
          <w:color w:val="000000"/>
          <w:sz w:val="20"/>
          <w:szCs w:val="20"/>
        </w:rPr>
        <w:t>Knowledge &amp; skills</w:t>
      </w:r>
    </w:p>
    <w:p w14:paraId="1D20AE1C" w14:textId="77777777" w:rsidR="00DD0CB3" w:rsidRPr="00DD0CB3" w:rsidRDefault="00DD0CB3" w:rsidP="00DD0CB3">
      <w:p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</w:p>
    <w:p w14:paraId="66F31B79" w14:textId="1CF15D8B" w:rsidR="009C4A3E" w:rsidRDefault="005468AB" w:rsidP="00D7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Interest in history</w:t>
      </w:r>
      <w:r w:rsidR="00203067">
        <w:rPr>
          <w:rFonts w:ascii="Open Sans" w:hAnsi="Open Sans" w:cs="Open Sans"/>
          <w:color w:val="000000"/>
          <w:sz w:val="20"/>
          <w:szCs w:val="20"/>
        </w:rPr>
        <w:t xml:space="preserve"> and heritage</w:t>
      </w:r>
    </w:p>
    <w:p w14:paraId="0E8E5496" w14:textId="40CE5886" w:rsidR="00203067" w:rsidRDefault="00203067" w:rsidP="00D7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Ability to conduct historical </w:t>
      </w:r>
      <w:proofErr w:type="gramStart"/>
      <w:r>
        <w:rPr>
          <w:rFonts w:ascii="Open Sans" w:hAnsi="Open Sans" w:cs="Open Sans"/>
          <w:color w:val="000000"/>
          <w:sz w:val="20"/>
          <w:szCs w:val="20"/>
        </w:rPr>
        <w:t>research</w:t>
      </w:r>
      <w:proofErr w:type="gramEnd"/>
    </w:p>
    <w:p w14:paraId="6F5AB78D" w14:textId="619165E6" w:rsidR="0040716F" w:rsidRPr="00DD0CB3" w:rsidRDefault="0040716F" w:rsidP="00D7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Ability to manage </w:t>
      </w:r>
      <w:r w:rsidR="0032042E">
        <w:rPr>
          <w:rFonts w:ascii="Open Sans" w:hAnsi="Open Sans" w:cs="Open Sans"/>
          <w:color w:val="000000"/>
          <w:sz w:val="20"/>
          <w:szCs w:val="20"/>
        </w:rPr>
        <w:t xml:space="preserve">small </w:t>
      </w:r>
      <w:proofErr w:type="gramStart"/>
      <w:r>
        <w:rPr>
          <w:rFonts w:ascii="Open Sans" w:hAnsi="Open Sans" w:cs="Open Sans"/>
          <w:color w:val="000000"/>
          <w:sz w:val="20"/>
          <w:szCs w:val="20"/>
        </w:rPr>
        <w:t>budgets</w:t>
      </w:r>
      <w:proofErr w:type="gramEnd"/>
    </w:p>
    <w:p w14:paraId="7A303E9D" w14:textId="44443DFA" w:rsidR="0040716F" w:rsidRPr="00D231FD" w:rsidRDefault="009770CA" w:rsidP="0040716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Computer and social media literate</w:t>
      </w:r>
      <w:r w:rsidR="00DD0CB3" w:rsidRPr="00DD0CB3">
        <w:rPr>
          <w:rFonts w:ascii="Open Sans" w:hAnsi="Open Sans" w:cs="Open Sans"/>
          <w:color w:val="000000"/>
          <w:sz w:val="20"/>
          <w:szCs w:val="20"/>
        </w:rPr>
        <w:t xml:space="preserve"> </w:t>
      </w:r>
    </w:p>
    <w:p w14:paraId="15FAE2C8" w14:textId="77777777" w:rsidR="00DD0CB3" w:rsidRPr="00DD0CB3" w:rsidRDefault="00DD0CB3" w:rsidP="00DD0CB3">
      <w:pPr>
        <w:rPr>
          <w:rFonts w:ascii="Open Sans" w:hAnsi="Open Sans" w:cs="Open Sans"/>
          <w:color w:val="000000"/>
          <w:sz w:val="20"/>
          <w:szCs w:val="20"/>
        </w:rPr>
      </w:pPr>
    </w:p>
    <w:p w14:paraId="15B89479" w14:textId="679047DD" w:rsidR="00E63D0F" w:rsidRDefault="00DD0CB3">
      <w:pPr>
        <w:rPr>
          <w:rFonts w:ascii="Open Sans" w:hAnsi="Open Sans" w:cs="Open Sans"/>
          <w:color w:val="000000"/>
          <w:sz w:val="20"/>
          <w:szCs w:val="20"/>
        </w:rPr>
      </w:pPr>
      <w:r w:rsidRPr="00DD0CB3">
        <w:rPr>
          <w:rFonts w:ascii="Open Sans" w:hAnsi="Open Sans" w:cs="Open Sans"/>
          <w:color w:val="000000"/>
          <w:sz w:val="20"/>
          <w:szCs w:val="20"/>
        </w:rPr>
        <w:t>For further information please contact Emily Lunn, Heritage Project Manager</w:t>
      </w:r>
      <w:r w:rsidRPr="00DD0CB3">
        <w:rPr>
          <w:rFonts w:ascii="Open Sans" w:hAnsi="Open Sans" w:cs="Open Sans"/>
          <w:color w:val="000000"/>
          <w:sz w:val="20"/>
          <w:szCs w:val="20"/>
        </w:rPr>
        <w:br/>
        <w:t>emily@habitatsandheritage.org.uk</w:t>
      </w:r>
      <w:r w:rsidRPr="00DD0CB3">
        <w:rPr>
          <w:rFonts w:ascii="Open Sans" w:hAnsi="Open Sans" w:cs="Open Sans"/>
          <w:color w:val="0000FF"/>
          <w:sz w:val="20"/>
          <w:szCs w:val="20"/>
        </w:rPr>
        <w:t xml:space="preserve"> </w:t>
      </w:r>
      <w:r w:rsidRPr="00DD0CB3">
        <w:rPr>
          <w:rFonts w:ascii="Open Sans" w:hAnsi="Open Sans" w:cs="Open Sans"/>
          <w:color w:val="000000"/>
          <w:sz w:val="20"/>
          <w:szCs w:val="20"/>
        </w:rPr>
        <w:t xml:space="preserve">or phone 07702 </w:t>
      </w:r>
      <w:proofErr w:type="gramStart"/>
      <w:r w:rsidRPr="00DD0CB3">
        <w:rPr>
          <w:rFonts w:ascii="Open Sans" w:hAnsi="Open Sans" w:cs="Open Sans"/>
          <w:color w:val="000000"/>
          <w:sz w:val="20"/>
          <w:szCs w:val="20"/>
        </w:rPr>
        <w:t>850 160</w:t>
      </w:r>
      <w:proofErr w:type="gramEnd"/>
    </w:p>
    <w:p w14:paraId="27000E5D" w14:textId="547673CE" w:rsidR="00F10E43" w:rsidRDefault="00F10E43">
      <w:pPr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This post is supported by Historic </w:t>
      </w:r>
      <w:proofErr w:type="gramStart"/>
      <w:r>
        <w:rPr>
          <w:rFonts w:ascii="Open Sans" w:hAnsi="Open Sans" w:cs="Open Sans"/>
          <w:color w:val="000000"/>
          <w:sz w:val="20"/>
          <w:szCs w:val="20"/>
        </w:rPr>
        <w:t>England</w:t>
      </w:r>
      <w:proofErr w:type="gramEnd"/>
    </w:p>
    <w:p w14:paraId="5F4589F0" w14:textId="2C00F3AA" w:rsidR="00F10E43" w:rsidRPr="005D386D" w:rsidRDefault="00C87BB4">
      <w:pPr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noProof/>
          <w:color w:val="000000"/>
          <w:sz w:val="20"/>
          <w:szCs w:val="20"/>
        </w:rPr>
        <w:drawing>
          <wp:inline distT="0" distB="0" distL="0" distR="0" wp14:anchorId="5C9218E6" wp14:editId="071CA29F">
            <wp:extent cx="1847850" cy="4206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961" cy="453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0E43" w:rsidRPr="005D386D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E2A59" w14:textId="77777777" w:rsidR="00B1200A" w:rsidRDefault="00B1200A" w:rsidP="00E63D0F">
      <w:pPr>
        <w:spacing w:after="0" w:line="240" w:lineRule="auto"/>
      </w:pPr>
      <w:r>
        <w:separator/>
      </w:r>
    </w:p>
  </w:endnote>
  <w:endnote w:type="continuationSeparator" w:id="0">
    <w:p w14:paraId="3C00F5CC" w14:textId="77777777" w:rsidR="00B1200A" w:rsidRDefault="00B1200A" w:rsidP="00E63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59A46" w14:textId="11B7A861" w:rsidR="00E63D0F" w:rsidRPr="00E63D0F" w:rsidRDefault="00E63D0F" w:rsidP="00E63D0F">
    <w:pPr>
      <w:pStyle w:val="Footer"/>
      <w:jc w:val="both"/>
      <w:rPr>
        <w:rFonts w:ascii="Libre Baskerville" w:hAnsi="Libre Baskerville"/>
        <w:sz w:val="16"/>
        <w:szCs w:val="16"/>
      </w:rPr>
    </w:pPr>
    <w:r w:rsidRPr="00E63D0F">
      <w:rPr>
        <w:rFonts w:ascii="Libre Baskerville" w:hAnsi="Libre Baskerville"/>
        <w:sz w:val="16"/>
        <w:szCs w:val="16"/>
      </w:rPr>
      <w:t>Habitats &amp; Heritage, ETNA Community Centre, 13 Rosslyn Road, Twickenham TW1 2AR</w:t>
    </w:r>
  </w:p>
  <w:p w14:paraId="4DC33DF8" w14:textId="48B94966" w:rsidR="00E63D0F" w:rsidRPr="00E63D0F" w:rsidRDefault="00E63D0F" w:rsidP="00E63D0F">
    <w:pPr>
      <w:pStyle w:val="Footer"/>
      <w:jc w:val="both"/>
      <w:rPr>
        <w:rFonts w:ascii="Libre Baskerville" w:hAnsi="Libre Baskerville"/>
        <w:sz w:val="16"/>
        <w:szCs w:val="16"/>
      </w:rPr>
    </w:pPr>
    <w:r>
      <w:rPr>
        <w:rFonts w:ascii="Libre Baskerville" w:hAnsi="Libre Baskerville"/>
        <w:sz w:val="16"/>
        <w:szCs w:val="16"/>
      </w:rPr>
      <w:t>h</w:t>
    </w:r>
    <w:r w:rsidRPr="00E63D0F">
      <w:rPr>
        <w:rFonts w:ascii="Libre Baskerville" w:hAnsi="Libre Baskerville"/>
        <w:sz w:val="16"/>
        <w:szCs w:val="16"/>
      </w:rPr>
      <w:t>abitatsandheritage.org.uk | 07860 878 462 | hello@habitatsandheritage.org.uk</w:t>
    </w:r>
  </w:p>
  <w:p w14:paraId="45326365" w14:textId="2AD602EA" w:rsidR="00E63D0F" w:rsidRPr="00E63D0F" w:rsidRDefault="00E63D0F" w:rsidP="00E63D0F">
    <w:pPr>
      <w:pStyle w:val="Footer"/>
      <w:jc w:val="both"/>
      <w:rPr>
        <w:rFonts w:ascii="Libre Baskerville" w:hAnsi="Libre Baskerville"/>
        <w:sz w:val="16"/>
        <w:szCs w:val="16"/>
      </w:rPr>
    </w:pPr>
    <w:r w:rsidRPr="00E63D0F">
      <w:rPr>
        <w:rFonts w:ascii="Libre Baskerville" w:hAnsi="Libre Baskerville"/>
        <w:sz w:val="16"/>
        <w:szCs w:val="16"/>
      </w:rPr>
      <w:t xml:space="preserve">A charity limited by guarantee charity number 1140872 company number </w:t>
    </w:r>
    <w:proofErr w:type="gramStart"/>
    <w:r w:rsidRPr="00E63D0F">
      <w:rPr>
        <w:rFonts w:ascii="Libre Baskerville" w:hAnsi="Libre Baskerville"/>
        <w:sz w:val="16"/>
        <w:szCs w:val="16"/>
      </w:rPr>
      <w:t>07469024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C8DBF" w14:textId="77777777" w:rsidR="00B1200A" w:rsidRDefault="00B1200A" w:rsidP="00E63D0F">
      <w:pPr>
        <w:spacing w:after="0" w:line="240" w:lineRule="auto"/>
      </w:pPr>
      <w:r>
        <w:separator/>
      </w:r>
    </w:p>
  </w:footnote>
  <w:footnote w:type="continuationSeparator" w:id="0">
    <w:p w14:paraId="556DBED9" w14:textId="77777777" w:rsidR="00B1200A" w:rsidRDefault="00B1200A" w:rsidP="00E63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8A07" w14:textId="34059EF4" w:rsidR="00DD0CB3" w:rsidRDefault="00DD0CB3" w:rsidP="00E63D0F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75B3A22" wp14:editId="56AFC46A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1007745" cy="1511300"/>
          <wp:effectExtent l="0" t="0" r="1905" b="0"/>
          <wp:wrapTight wrapText="bothSides">
            <wp:wrapPolygon edited="0">
              <wp:start x="0" y="0"/>
              <wp:lineTo x="0" y="20965"/>
              <wp:lineTo x="15516" y="21237"/>
              <wp:lineTo x="19191" y="21237"/>
              <wp:lineTo x="21233" y="20692"/>
              <wp:lineTo x="21233" y="18514"/>
              <wp:lineTo x="12658" y="17425"/>
              <wp:lineTo x="21233" y="16881"/>
              <wp:lineTo x="21233" y="14158"/>
              <wp:lineTo x="10616" y="13069"/>
              <wp:lineTo x="21233" y="12797"/>
              <wp:lineTo x="21233" y="0"/>
              <wp:lineTo x="0" y="0"/>
            </wp:wrapPolygon>
          </wp:wrapTight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7745" cy="1511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4F7DF7" w14:textId="77777777" w:rsidR="00DD0CB3" w:rsidRDefault="00DD0CB3" w:rsidP="00E63D0F">
    <w:pPr>
      <w:pStyle w:val="Header"/>
      <w:jc w:val="right"/>
    </w:pPr>
  </w:p>
  <w:p w14:paraId="53C2D512" w14:textId="32E4CDB9" w:rsidR="00DD0CB3" w:rsidRDefault="00DD0CB3" w:rsidP="00E63D0F">
    <w:pPr>
      <w:pStyle w:val="Header"/>
      <w:jc w:val="right"/>
    </w:pPr>
  </w:p>
  <w:p w14:paraId="70F66DC3" w14:textId="2936BD37" w:rsidR="00E63D0F" w:rsidRDefault="00E63D0F" w:rsidP="00E63D0F">
    <w:pPr>
      <w:pStyle w:val="Header"/>
      <w:jc w:val="right"/>
    </w:pPr>
  </w:p>
  <w:p w14:paraId="2C4F15AE" w14:textId="300F052E" w:rsidR="00E63D0F" w:rsidRDefault="00E63D0F" w:rsidP="00E63D0F">
    <w:pPr>
      <w:pStyle w:val="Header"/>
      <w:jc w:val="right"/>
    </w:pPr>
  </w:p>
  <w:p w14:paraId="4B46740D" w14:textId="683C7B63" w:rsidR="00DD0CB3" w:rsidRDefault="00DD0CB3" w:rsidP="00E63D0F">
    <w:pPr>
      <w:pStyle w:val="Header"/>
      <w:jc w:val="right"/>
    </w:pPr>
  </w:p>
  <w:p w14:paraId="73567BE0" w14:textId="77777777" w:rsidR="00DD0CB3" w:rsidRDefault="00DD0CB3" w:rsidP="00E63D0F">
    <w:pPr>
      <w:pStyle w:val="Header"/>
      <w:jc w:val="right"/>
    </w:pPr>
  </w:p>
  <w:p w14:paraId="45B0AB7F" w14:textId="767A4CAB" w:rsidR="00E63D0F" w:rsidRDefault="00E63D0F" w:rsidP="00E63D0F">
    <w:pPr>
      <w:pStyle w:val="Header"/>
      <w:jc w:val="right"/>
    </w:pPr>
  </w:p>
  <w:p w14:paraId="74F6BFDC" w14:textId="77777777" w:rsidR="00E63D0F" w:rsidRDefault="00E63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42057"/>
    <w:multiLevelType w:val="hybridMultilevel"/>
    <w:tmpl w:val="D22806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2B50EB"/>
    <w:multiLevelType w:val="multilevel"/>
    <w:tmpl w:val="FB78D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343F99"/>
    <w:multiLevelType w:val="hybridMultilevel"/>
    <w:tmpl w:val="2C38EB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144D66"/>
    <w:multiLevelType w:val="hybridMultilevel"/>
    <w:tmpl w:val="0D327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8130F"/>
    <w:multiLevelType w:val="multilevel"/>
    <w:tmpl w:val="AD448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3F133F1"/>
    <w:multiLevelType w:val="hybridMultilevel"/>
    <w:tmpl w:val="D8224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E2B39"/>
    <w:multiLevelType w:val="multilevel"/>
    <w:tmpl w:val="D5665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M1MzWyNDc3NzFQ0lEKTi0uzszPAykwrAUA7dIo+ywAAAA="/>
  </w:docVars>
  <w:rsids>
    <w:rsidRoot w:val="00E63D0F"/>
    <w:rsid w:val="000359F7"/>
    <w:rsid w:val="00053ABF"/>
    <w:rsid w:val="0006614C"/>
    <w:rsid w:val="00090B58"/>
    <w:rsid w:val="00097387"/>
    <w:rsid w:val="000D14AA"/>
    <w:rsid w:val="000E3BE4"/>
    <w:rsid w:val="00141EAC"/>
    <w:rsid w:val="00190FA2"/>
    <w:rsid w:val="001A7AE1"/>
    <w:rsid w:val="001B1DEB"/>
    <w:rsid w:val="001D4B3F"/>
    <w:rsid w:val="001D6C6B"/>
    <w:rsid w:val="00203067"/>
    <w:rsid w:val="00245836"/>
    <w:rsid w:val="0029702C"/>
    <w:rsid w:val="002A3E40"/>
    <w:rsid w:val="002A73C3"/>
    <w:rsid w:val="002B637F"/>
    <w:rsid w:val="002F0B72"/>
    <w:rsid w:val="003013C8"/>
    <w:rsid w:val="003179B1"/>
    <w:rsid w:val="0032042E"/>
    <w:rsid w:val="0032676D"/>
    <w:rsid w:val="00330A58"/>
    <w:rsid w:val="00332134"/>
    <w:rsid w:val="0033316B"/>
    <w:rsid w:val="00370CA4"/>
    <w:rsid w:val="003B207D"/>
    <w:rsid w:val="003B5C91"/>
    <w:rsid w:val="003C7D24"/>
    <w:rsid w:val="003D630D"/>
    <w:rsid w:val="003F6B41"/>
    <w:rsid w:val="0040716F"/>
    <w:rsid w:val="004202FF"/>
    <w:rsid w:val="00445FD4"/>
    <w:rsid w:val="004844E8"/>
    <w:rsid w:val="00486E49"/>
    <w:rsid w:val="004A0305"/>
    <w:rsid w:val="004B18D8"/>
    <w:rsid w:val="004C06B5"/>
    <w:rsid w:val="004C0A85"/>
    <w:rsid w:val="0051300B"/>
    <w:rsid w:val="005160E1"/>
    <w:rsid w:val="00526E62"/>
    <w:rsid w:val="005468AB"/>
    <w:rsid w:val="005A0B20"/>
    <w:rsid w:val="005A5C13"/>
    <w:rsid w:val="005C5F2B"/>
    <w:rsid w:val="005D2BC3"/>
    <w:rsid w:val="005D386D"/>
    <w:rsid w:val="005E7A26"/>
    <w:rsid w:val="006817EF"/>
    <w:rsid w:val="006A7109"/>
    <w:rsid w:val="006E1B52"/>
    <w:rsid w:val="007864B2"/>
    <w:rsid w:val="007B5AA4"/>
    <w:rsid w:val="007E3E44"/>
    <w:rsid w:val="007F631C"/>
    <w:rsid w:val="008306A8"/>
    <w:rsid w:val="00853A68"/>
    <w:rsid w:val="00890D3B"/>
    <w:rsid w:val="008B35DC"/>
    <w:rsid w:val="008C73EC"/>
    <w:rsid w:val="008F227C"/>
    <w:rsid w:val="00900CCE"/>
    <w:rsid w:val="00925A8F"/>
    <w:rsid w:val="00927C2F"/>
    <w:rsid w:val="00946806"/>
    <w:rsid w:val="009477BB"/>
    <w:rsid w:val="009770CA"/>
    <w:rsid w:val="009C4A3E"/>
    <w:rsid w:val="009E665E"/>
    <w:rsid w:val="00A209C2"/>
    <w:rsid w:val="00AA7323"/>
    <w:rsid w:val="00AD2855"/>
    <w:rsid w:val="00AD7AAB"/>
    <w:rsid w:val="00B1200A"/>
    <w:rsid w:val="00B17DFD"/>
    <w:rsid w:val="00B20573"/>
    <w:rsid w:val="00B479CB"/>
    <w:rsid w:val="00B54947"/>
    <w:rsid w:val="00B605F3"/>
    <w:rsid w:val="00B73E07"/>
    <w:rsid w:val="00B80192"/>
    <w:rsid w:val="00C01BC4"/>
    <w:rsid w:val="00C14FC7"/>
    <w:rsid w:val="00C25E2D"/>
    <w:rsid w:val="00C32567"/>
    <w:rsid w:val="00C52153"/>
    <w:rsid w:val="00C65532"/>
    <w:rsid w:val="00C87BB4"/>
    <w:rsid w:val="00CD7E38"/>
    <w:rsid w:val="00D02374"/>
    <w:rsid w:val="00D231FD"/>
    <w:rsid w:val="00D43C06"/>
    <w:rsid w:val="00D55709"/>
    <w:rsid w:val="00D76EF8"/>
    <w:rsid w:val="00DA50FE"/>
    <w:rsid w:val="00DC29ED"/>
    <w:rsid w:val="00DD0CB3"/>
    <w:rsid w:val="00DF4CD2"/>
    <w:rsid w:val="00DF7946"/>
    <w:rsid w:val="00E27A7C"/>
    <w:rsid w:val="00E3067C"/>
    <w:rsid w:val="00E63D0F"/>
    <w:rsid w:val="00E845ED"/>
    <w:rsid w:val="00EA58CA"/>
    <w:rsid w:val="00ED1517"/>
    <w:rsid w:val="00ED4C67"/>
    <w:rsid w:val="00F00C3E"/>
    <w:rsid w:val="00F10E43"/>
    <w:rsid w:val="00F14B59"/>
    <w:rsid w:val="00F27933"/>
    <w:rsid w:val="00F57729"/>
    <w:rsid w:val="00F66BC6"/>
    <w:rsid w:val="00F874F4"/>
    <w:rsid w:val="00F928F8"/>
    <w:rsid w:val="00FA0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6DB699"/>
  <w15:chartTrackingRefBased/>
  <w15:docId w15:val="{5320DA88-AFF0-4B9A-9288-5143B0727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CB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3D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0F"/>
  </w:style>
  <w:style w:type="paragraph" w:styleId="Footer">
    <w:name w:val="footer"/>
    <w:basedOn w:val="Normal"/>
    <w:link w:val="FooterChar"/>
    <w:uiPriority w:val="99"/>
    <w:unhideWhenUsed/>
    <w:rsid w:val="00E63D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0F"/>
  </w:style>
  <w:style w:type="character" w:styleId="Hyperlink">
    <w:name w:val="Hyperlink"/>
    <w:basedOn w:val="DefaultParagraphFont"/>
    <w:uiPriority w:val="99"/>
    <w:unhideWhenUsed/>
    <w:rsid w:val="00E63D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3D0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D0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DD0CB3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sz w:val="24"/>
      <w:szCs w:val="24"/>
    </w:rPr>
  </w:style>
  <w:style w:type="paragraph" w:customStyle="1" w:styleId="paragraph">
    <w:name w:val="paragraph"/>
    <w:basedOn w:val="Normal"/>
    <w:rsid w:val="005E7A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E7A26"/>
  </w:style>
  <w:style w:type="character" w:customStyle="1" w:styleId="eop">
    <w:name w:val="eop"/>
    <w:basedOn w:val="DefaultParagraphFont"/>
    <w:rsid w:val="005E7A26"/>
  </w:style>
  <w:style w:type="character" w:styleId="CommentReference">
    <w:name w:val="annotation reference"/>
    <w:basedOn w:val="DefaultParagraphFont"/>
    <w:uiPriority w:val="99"/>
    <w:semiHidden/>
    <w:unhideWhenUsed/>
    <w:rsid w:val="0051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0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0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054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9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6090EC5D83746B65C1888D4020E73" ma:contentTypeVersion="10" ma:contentTypeDescription="Create a new document." ma:contentTypeScope="" ma:versionID="2fff69b5458eba0df9d9102ae6caa50c">
  <xsd:schema xmlns:xsd="http://www.w3.org/2001/XMLSchema" xmlns:xs="http://www.w3.org/2001/XMLSchema" xmlns:p="http://schemas.microsoft.com/office/2006/metadata/properties" xmlns:ns2="f498491e-9426-405c-bc6b-12c2f58b9721" targetNamespace="http://schemas.microsoft.com/office/2006/metadata/properties" ma:root="true" ma:fieldsID="1b4cb26a0a5d7b780c05f1214224915e" ns2:_="">
    <xsd:import namespace="f498491e-9426-405c-bc6b-12c2f58b97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8491e-9426-405c-bc6b-12c2f58b97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4772EA-C5DE-47D9-AD9C-92B43C2A8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98491e-9426-405c-bc6b-12c2f58b97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946AF9-5423-44E1-A357-100666B72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D0BAF5-85EE-4FB8-8970-09AEE664BB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Lunn</dc:creator>
  <cp:keywords/>
  <dc:description/>
  <cp:lastModifiedBy>Emily Lunn</cp:lastModifiedBy>
  <cp:revision>8</cp:revision>
  <cp:lastPrinted>2021-03-19T11:10:00Z</cp:lastPrinted>
  <dcterms:created xsi:type="dcterms:W3CDTF">2021-03-19T11:03:00Z</dcterms:created>
  <dcterms:modified xsi:type="dcterms:W3CDTF">2021-03-3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6090EC5D83746B65C1888D4020E73</vt:lpwstr>
  </property>
</Properties>
</file>